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930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099897</w:t>
      </w:r>
    </w:p>
    <w:p>
      <w:pPr>
        <w:pStyle w:val="BodyText"/>
      </w:pPr>
      <w:r>
        <w:t xml:space="preserve">则Q3结束实际存留客户数为: 0.3099897 * 3930 = 1218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286户，实际唤醒流失客户为39户，唤醒率为 0.08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6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87 = 1713, 根据5月份之前的历史数据来看，新增客户有0.298的可能性在30天内会重新使用服务,为了保证业务的健康发展，需要提升留存到45%，因此总的服务能力需要： 拉新 + 留存 + 拉新激活 = 3027.624,需要的总车次为 总服务能力 / (26 * 8 ) = 14.5558846</w:t>
      </w:r>
    </w:p>
    <w:p>
      <w:pPr>
        <w:pStyle w:val="BodyText"/>
      </w:pPr>
      <w:r>
        <w:t xml:space="preserve">在不增加现有车辆的情况下，提升服务效率为每日10单，那么可以完成的拉新以及留存指标为: 1181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3000，人员成本大概为10000,毛利率为50%,目前客单价为80左右，因此需要达到盈亏平衡的单量为: 12.5单，如果提升客单价至130，那么需要的单量为: 7.69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1019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